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1579" w:rsidRPr="00EC233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EC233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########## ########## Simulation Blocker Beispiel mit fixed effects mit STAN ########## ##########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#### Clear data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rm(list=ls())</w:t>
      </w:r>
    </w:p>
    <w:p w:rsidR="00FA1579" w:rsidRPr="00EC233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EC233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### Setting working directory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setwd("C:/Users/IvanB/Desktop/Masterarbeit/Statistische Programme und Gibbs Sampler/STAN/Nachrechnen TSD2/Blocker"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### Requiering stan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library("rstan"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  <w:t>Lade nötiges Paket: StanHeaders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  <w:t>Lade nötiges Paket: ggplot2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  <w:t>rstan (Version 2.19.2, GitRev: 2e1f913d3ca3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  <w:t>For execution on a local, multicore CPU with excess RAM we recommend calling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  <w:t>options(mc.cores = parallel::detectCores()).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  <w:t>To avoid recompilation of unchanged Stan programs, we recommend calling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  <w:t>rstan_options(auto_write = TRUE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  <w:t>For improved execution time, we recommend calling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  <w:t>Sys.setenv(LOCAL_CPPFLAGS = '-march=native'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  <w:t>although this causes Stan to throw an error on a few processors.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C5060B"/>
          <w:sz w:val="14"/>
          <w:szCs w:val="20"/>
          <w:lang w:eastAsia="de-DE"/>
        </w:rPr>
        <w:t>Warning messages: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C5060B"/>
          <w:sz w:val="14"/>
          <w:szCs w:val="20"/>
          <w:lang w:eastAsia="de-DE"/>
        </w:rPr>
        <w:t xml:space="preserve">1: Paket ‘rstan’ wurde unter R Version 3.6.1 erstellt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C5060B"/>
          <w:sz w:val="14"/>
          <w:szCs w:val="20"/>
          <w:lang w:eastAsia="de-DE"/>
        </w:rPr>
        <w:t xml:space="preserve">2: Paket ‘StanHeaders’ wurde unter R Version 3.6.1 erstellt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library("rstantools"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  <w:t>This is rstantools version 1.5.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C5060B"/>
          <w:sz w:val="14"/>
          <w:szCs w:val="20"/>
          <w:lang w:eastAsia="de-DE"/>
        </w:rPr>
        <w:t>Warning message: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C5060B"/>
          <w:sz w:val="14"/>
          <w:szCs w:val="20"/>
          <w:lang w:eastAsia="de-DE"/>
        </w:rPr>
        <w:t xml:space="preserve">Paket ‘rstantools’ wurde unter R Version 3.6.1 erstellt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rstan_options(auto_write = TRUE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options(mc.cores = parallel::detectCores()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Sys.setenv(LOCAL_CPPFLAGS = '-march=native'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### Read in data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data = read.csv2("Blocker_Data_neu sortiert_VI.csv", header=TRUE, sep = ";", quote = "\"",  dec = ",", fill = TRUE, comment.char = ""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data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### Assignment data to stan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NO =nrow(data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NT=max(data$ï..Treatment_t 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NS=max(data$Studie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n=data$Gesamtanzahl_n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r=data$Erfolge_r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t=data$ï..Treatment_t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s=data$Studie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base=data$ï..Treatment_t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data_list &lt;- list(NO=NO, NT=NT, NS=NS,  n=n, r=r, t=t,  s=s,base=base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### Read in inits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inits1 &lt;- function(chain_id = 1) {</w:t>
      </w:r>
    </w:p>
    <w:p w:rsidR="00FA1579" w:rsidRPr="00EC233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EC233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+   list(d=c( NA, 0),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+        mu=c(0, 0, 0, 0, 0, 0, 0, 0, 0, 0, 0, 0, 0, 0, 0, 0, 0, 0, 0, 0, 0, 0)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+ }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inits2 &lt;- function(chain_id = 2) {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+   list(d=c( NA, -1),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+        mu=c(-3, -3, -3, -3, -3, -3, -3, -3, -3, -3, -3, -3, -3, -3, -3, -3, -3, -3, -3, -3, -3, -3)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+ }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inits3 &lt;- function(chain_id = 3) {</w:t>
      </w:r>
    </w:p>
    <w:p w:rsidR="00FA1579" w:rsidRPr="00EC233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EC233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+   list(d=c( NA, 2),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+        mu=c(-3, 5, -1, -3, 7, -3, -4, -3, -3, 0, -3, -3,0, 3, 5, -3, -3, -1, -3, -7, -3, -3))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+ }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all.inits &lt;- list(inits1, inits2, inits3)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all.inits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 Compiling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m &lt;- stan_model('Model_Fixed_final.stan'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m &lt;- stan_model('Model_Fixed_final.stan'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# Simulation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stan_samples &lt;- sampling(m, data = data_list, iter=40000, verbose=T,  init ="all.inits", chain=4)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ECKING DATA AND PREPROCESSING FOR MODEL 'Model_Fixed_final' NOW.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OMPILING MODEL 'Model_Fixed_final' NOW.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STARTING SAMPLER FOR MODEL 'Model_Fixed_final' NOW.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SAMPLING FOR MODEL 'Model_Fixed_final' NOW (CHAIN 1).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1: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Gradient evaluation took 0 seconds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1000 transitions using 10 leapfrog steps per transition would take 0 seconds.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Adjust your expectations accordingly!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1: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1: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Iteration:     1 / 40000 [  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Iteration:  4000 / 40000 [ 1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lastRenderedPageBreak/>
        <w:t>Chain 1: Iteration:  8000 / 40000 [ 2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Iteration: 12000 / 40000 [ 3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Iteration: 16000 / 40000 [ 4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Iteration: 20000 / 40000 [ 5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Iteration: 20001 / 40000 [ 5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Iteration: 24000 / 40000 [ 6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Iteration: 28000 / 40000 [ 7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Iteration: 32000 / 40000 [ 8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Iteration: 36000 / 40000 [ 9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Iteration: 40000 / 40000 [10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1: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 Elapsed Time: 57.118 seconds (Warm-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               15.064 seconds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1:                72.182 seconds (Total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1: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SAMPLING FOR MODEL 'Model_Fixed_final' NOW (CHAIN 2).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2: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Gradient evaluation took 0 seconds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1000 transitions using 10 leapfrog steps per transition would take 0 seconds.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Adjust your expectations accordingly!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2: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2: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    1 / 40000 [  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 4000 / 40000 [ 1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 8000 / 40000 [ 2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12000 / 40000 [ 3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16000 / 40000 [ 4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20000 / 40000 [ 5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20001 / 40000 [ 5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24000 / 40000 [ 6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28000 / 40000 [ 7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32000 / 40000 [ 8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36000 / 40000 [ 9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Iteration: 40000 / 40000 [10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2: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 Elapsed Time: 52.047 seconds (Warm-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               15.081 seconds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2:                67.128 seconds (Total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2: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SAMPLING FOR MODEL 'Model_Fixed_final' NOW (CHAIN 3).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3: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Gradient evaluation took 0 seconds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1000 transitions using 10 leapfrog steps per transition would take 0 seconds.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Adjust your expectations accordingly!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3: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3: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    1 / 40000 [  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 4000 / 40000 [ 1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 8000 / 40000 [ 2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12000 / 40000 [ 3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16000 / 40000 [ 4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20000 / 40000 [ 5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20001 / 40000 [ 5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24000 / 40000 [ 6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28000 / 40000 [ 7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32000 / 40000 [ 8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36000 / 40000 [ 9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Iteration: 40000 / 40000 [10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3: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 Elapsed Time: 58.963 seconds (Warm-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               15.14 seconds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3:                74.103 seconds (Total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3: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SAMPLING FOR MODEL 'Model_Fixed_final' NOW (CHAIN 4).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4: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Gradient evaluation took 0 seconds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1000 transitions using 10 leapfrog steps per transition would take 0 seconds.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Adjust your expectations accordingly!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4: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4: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    1 / 40000 [  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 4000 / 40000 [ 1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 8000 / 40000 [ 2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12000 / 40000 [ 3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16000 / 40000 [ 4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20000 / 40000 [ 50%]  (Warm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20001 / 40000 [ 5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24000 / 40000 [ 6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28000 / 40000 [ 7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32000 / 40000 [ 8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36000 / 40000 [ 9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Iteration: 40000 / 40000 [100%] 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4: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 Elapsed Time: 56.405 seconds (Warm-up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               14.966 seconds (Sampling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hain 4:                71.371 seconds (Total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Chain 4: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### Plotting and summarizing the posterior distribution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stan_samples # = print(stan_samples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Inference for Stan model: Model_Fixed_final.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4 chains, each with iter=40000; warmup=20000; thin=1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ost-warmup draws per chain=20000, total post-warmup draws=80000.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               mean se_mean   sd     2.5%      25%      50%      75%    97.5%  n_eff Rhat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[1]           -0.01    0.01 2.13    -4.22    -1.44    -0.01     1.42     4.19 180317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[2]            0.00    0.01 2.13    -4.16    -1.44     0.00     1.44     4.18 178688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lastRenderedPageBreak/>
        <w:t>mu[1]          -2.54    0.00 0.44    -3.48    -2.82    -2.51    -2.23    -1.75 150035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2]          -2.32    0.00 0.23    -2.79    -2.47    -2.31    -2.15    -1.88 171795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3]          -2.24    0.00 0.27    -2.79    -2.41    -2.23    -2.05    -1.74 168901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4]          -2.51    0.00 0.07    -2.65    -2.56    -2.51    -2.47    -2.38 165698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5]          -2.50    0.00 0.14    -2.79    -2.59    -2.50    -2.40    -2.23 169105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6]          -2.35    0.00 0.34    -3.05    -2.57    -2.34    -2.12    -1.74 154838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7]          -1.88    0.00 0.07    -2.01    -1.92    -1.88    -1.83    -1.75 171547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8]          -2.22    0.00 0.10    -2.43    -2.29    -2.22    -2.16    -2.03 173932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9]          -2.09    0.00 0.14    -2.36    -2.18    -2.09    -2.00    -1.83 172606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10]         -2.38    0.00 0.06    -2.49    -2.42    -2.38    -2.34    -2.27 175551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11]         -2.45    0.00 0.10    -2.64    -2.51    -2.45    -2.38    -2.26 172720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12]         -1.56    0.00 0.11    -1.79    -1.64    -1.56    -1.48    -1.34 179324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13]         -3.12    0.00 0.21    -3.54    -3.26    -3.12    -2.98    -2.74 163258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14]         -2.78    0.00 0.10    -2.99    -2.85    -2.78    -2.71    -2.58 180447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15]         -1.48    0.00 0.15    -1.78    -1.58    -1.48    -1.38    -1.20 173117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16]         -1.60    0.00 0.13    -1.86    -1.68    -1.60    -1.51    -1.35 172327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17]         -2.13    0.00 0.17    -2.47    -2.24    -2.12    -2.01    -1.81 172092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18]         -3.06    0.00 0.28    -3.64    -3.25    -3.05    -2.87    -2.56 157468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19]         -3.55    0.00 0.35    -4.28    -3.77    -3.53    -3.31    -2.93 152299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20]         -1.60    0.00 0.13    -1.86    -1.69    -1.60    -1.51    -1.35 164815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21]         -2.29    0.00 0.13    -2.54    -2.37    -2.28    -2.20    -2.05 174238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mu[22]         -3.06    0.00 0.13    -3.32    -3.15    -3.06    -2.97    -2.81 172459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A[1]           -2.20    0.00 0.30    -2.79    -2.41    -2.20    -1.99    -1.60 171722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A[2]           -2.20    0.00 0.30    -2.80    -2.40    -2.20    -1.99    -1.60 165473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_II[1]         0.00     NaN 0.00     0.00     0.00     0.00     0.00     0.00    NaN  NaN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d_II[2]         0.00    0.01 2.13    -4.16    -1.44     0.00     1.44     4.18 178688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1]         3.06    0.00 1.19     1.16     2.19     2.92     3.78     5.77 164781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2]        10.62    0.01 2.22     6.70     9.05    10.48    12.05    15.34 175870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3]         9.21    0.01 2.17     5.41     7.67     9.06    10.58    13.92 175779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4]       114.03    0.02 7.19   100.36   109.08   113.90   118.82   128.45 166081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5]        27.89    0.01 3.62    21.21    25.37    27.75    30.22    35.44 169906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6]         4.71    0.00 1.40     2.35     3.70     4.59     5.59     7.79 166169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7]       124.62    0.02 7.33   110.62   119.62   124.51   129.47   139.37 171213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8]        46.15    0.01 4.20    38.25    43.24    46.03    48.92    54.67 174480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9]        31.23    0.01 3.73    24.28    28.66    31.12    33.67    38.87 175165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10]      163.22    0.02 8.64   146.70   157.31   163.07   168.98   180.61 175539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11]       46.47    0.01 4.13    38.73    43.62    46.37    49.18    54.92 173462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12]       46.29    0.01 4.37    38.04    43.27    46.20    49.19    55.17 180899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13]       12.58    0.01 2.45     8.23    10.85    12.42    14.14    17.81 172052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14]       51.77    0.01 4.98    42.46    48.31    51.61    55.06    61.94 181646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15]       27.36    0.01 3.29    21.24    25.08    27.27    29.54    34.09 174867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16]       36.02    0.01 3.91    28.71    33.32    35.90    38.61    44.01 172965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17]       13.10    0.00 1.95     9.52    11.75    13.02    14.37    17.18 172819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18]        7.10    0.00 1.84     3.92     5.78     6.95     8.25    11.09 172581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19]        3.94    0.00 1.29     1.83     3.02     3.81     4.72     6.81 166838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20]       36.77    0.01 3.94    29.37    34.04    36.66    39.38    44.76 165773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21]       33.77    0.01 3.82    26.63    31.13    33.65    36.27    41.66 174548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22]       30.38    0.01 3.78    23.42    27.76    30.24    32.86    38.23 175109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23]        2.99    0.00 1.16     1.13     2.13     2.84     3.68     5.62 164781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24]       10.44    0.01 2.18     6.59     8.90    10.30    11.84    15.08 175870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25]        6.84    0.00 1.61     4.01     5.69     6.72     7.85    10.33 175779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26]      115.01    0.02 7.25   101.22   110.02   114.87   119.84   129.55 166081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27]       27.12    0.01 3.52    20.63    24.67    26.99    29.39    34.47 169906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28]        5.35    0.00 1.59     2.66     4.20     5.21     6.35     8.83 166169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29]      125.42    0.02 7.38   111.32   120.39   125.31   130.30   140.26 171213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30]       61.93    0.01 5.63    51.33    58.03    61.77    65.64    73.36 174480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31]       30.79    0.01 3.68    23.94    28.25    30.68    33.19    38.32 175165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32]      162.79    0.02 8.62   146.32   156.90   162.65   168.54   180.14 175539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33]       69.59    0.01 6.18    57.99    65.32    69.43    73.65    82.24 173462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34]       45.77    0.01 4.32    37.61    42.78    45.68    48.64    54.55 180899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35]       12.49    0.01 2.43     8.18    10.77    12.34    14.05    17.69 172052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36]       50.30    0.01 4.84    41.26    46.94    50.15    53.50    60.19 181646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37]       28.67    0.01 3.45    22.26    26.27    28.56    30.94    35.72 174867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38]       35.01    0.01 3.80    27.91    32.38    34.89    37.52    42.77 172965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39]       26.96    0.01 4.02    19.58    24.17    26.79    29.57    35.34 172819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40]        6.96    0.00 1.81     3.85     5.66     6.81     8.09    10.88 172581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41]        5.12    0.00 1.67     2.38     3.92     4.95     6.13     8.84 166838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42]       35.25    0.01 3.78    28.16    32.63    35.15    37.76    42.92 165773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43]       36.28    0.01 4.10    28.61    33.44    36.14    38.96    44.75 174548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rhat[44]       30.65    0.01 3.81    23.63    28.00    30.51    33.15    38.58 175109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1]         0.08    0.00 0.03     0.03     0.06     0.07     0.10     0.15 164781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2]         0.09    0.00 0.02     0.06     0.08     0.09     0.10     0.13 175870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3]         0.10    0.00 0.02     0.06     0.08     0.10     0.11     0.15 175779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4]         0.08    0.00 0.00     0.07     0.07     0.07     0.08     0.08 166081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5]         0.08    0.00 0.01     0.06     0.07     0.08     0.08     0.10 169906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6]         0.09    0.00 0.03     0.05     0.07     0.09     0.11     0.15 166169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7]         0.13    0.00 0.01     0.12     0.13     0.13     0.14     0.15 171213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8]         0.10    0.00 0.01     0.08     0.09     0.10     0.10     0.12 174480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9]         0.11    0.00 0.01     0.09     0.10     0.11     0.12     0.14 175165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10]        0.08    0.00 0.00     0.08     0.08     0.08     0.09     0.09 175539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11]        0.08    0.00 0.01     0.07     0.07     0.08     0.08     0.09 173462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12]        0.17    0.00 0.02     0.14     0.16     0.17     0.18     0.21 180899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13]        0.04    0.00 0.01     0.03     0.04     0.04     0.05     0.06 172052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14]        0.06    0.00 0.01     0.05     0.05     0.06     0.06     0.07 181646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15]        0.19    0.00 0.02     0.14     0.17     0.19     0.20     0.23 174867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16]        0.17    0.00 0.02     0.13     0.16     0.17     0.18     0.21 172965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17]        0.11    0.00 0.02     0.08     0.10     0.11     0.12     0.14 172819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18]        0.05    0.00 0.01     0.03     0.04     0.05     0.05     0.07 172581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19]        0.03    0.00 0.01     0.01     0.02     0.03     0.04     0.05 166838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20]        0.17    0.00 0.02     0.13     0.16     0.17     0.18     0.21 165773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21]        0.09    0.00 0.01     0.07     0.09     0.09     0.10     0.11 174548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22]        0.05    0.00 0.01     0.03     0.04     0.04     0.05     0.06 175109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23]        0.08    0.00 0.03     0.03     0.06     0.07     0.10     0.15 164781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24]        0.09    0.00 0.02     0.06     0.08     0.09     0.10     0.13 175870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25]        0.10    0.00 0.02     0.06     0.08     0.10     0.11     0.15 175779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26]        0.08    0.00 0.00     0.07     0.07     0.07     0.08     0.08 166081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27]        0.08    0.00 0.01     0.06     0.07     0.08     0.08     0.10 169906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p_II[28]        0.09    0.00 0.03     0.05     0.07     0.09     0.11     0.15 166169    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[ reached getOption("max.print") -- omitted 64 rows ]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Samples were drawn using NUTS(diag_e) at Sun Aug 18 17:24:00 2019.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For each parameter, n_eff is a crude measure of effective sample size,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lastRenderedPageBreak/>
        <w:t xml:space="preserve">and Rhat is the potential scale reduction factor on split chains (at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convergence, Rhat=1).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plot(stan_samples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  <w:t>'pars' not specified. Showing first 10 parameters by default.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  <w:t>ci_level: 0.8 (80% intervals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  <w:t>outer_level: 0.95 (95% intervals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Stan_summary &lt;- summary(stan_samples, pars = c("d[2]", "d_II[2]", "T[1]", "T[2]", "totalresdev"), probs = c(0.025, 0.975))$summary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Stan_summary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                   mean      se_mean         sd         2.5%      97.5%     n_eff      Rhat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[2]         0.003436854 5.031261e-03 2.12678999 -4.164392888  4.1759081 178688.07 0.9999909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d_II[2]      0.003436854 5.031261e-03 2.12678999 -4.164392888  4.1759081 178688.07 0.9999909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T[1]         0.103144175 7.264852e-05 0.02831761  0.057675039  0.1679229 151935.69 1.0000175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T[2]         0.213328332 8.312607e-04 0.25179298  0.001643335  0.8818865  91751.42 0.9999722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totalresdev 73.085977709 3.817809e-02 6.62510736 62.059944876 87.9664714  30113.24 1.0000844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### Additional Lines for Median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Median_d2 &lt;- median(as.matrix(stan_samples, pars = c("d_II[2]"))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Median_d2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[1] -0.001420987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Median_T1 &lt;- median(as.matrix(stan_samples, pars = c("T[1]"))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Median_T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[1] 0.0997462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Median_T2 &lt;- median(as.matrix(stan_samples, pars = c("T[2]"))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Median_T2</w:t>
      </w:r>
    </w:p>
    <w:p w:rsidR="00FA1579" w:rsidRPr="00EC233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EC233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[1] 0.09985972</w:t>
      </w:r>
    </w:p>
    <w:p w:rsidR="00FA1579" w:rsidRPr="00EC233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EC233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EC233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EC233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EC233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EC233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EC233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EC233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EC233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EC233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EC233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EC233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EC233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EC233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 Section for Convergence Diagnostic --------------------------------------------------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 konkreter Vergleich mit BUGS nicht möglich -&gt;kein pD in dem Sinne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 DIC (und damit pD) ist veraltet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 =&gt; loo()-Fkt und WAIC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(pD Code für Python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allerdings andere Konvergenz - Diagnostika: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 Diagnostik mir rstan Paket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sampler_params &lt;- get_sampler_params(stan_samples, inc_warmup = TRUE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summary(do.call(rbind, sampler_params), digits = 2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accept_stat__    stepsize__     treedepth__    n_leapfrog__   divergent__       energy__  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</w:t>
      </w: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Min.   :0.00   Min.   : 0.01   Min.   : 0.0   Min.   :   1   Min.   :0e+00   Min.   : 5973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 </w:t>
      </w: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1st Qu.:0.76   1st Qu.: 0.54   1st Qu.: 3.0   1st Qu.:   7   1st Qu.:0e+00   1st Qu.: 5986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edian :0.88   Median : 0.58   Median : 3.0   Median :   7   Median :0e+00   Median : 5989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ean   :0.84   Mean   : 0.63   Mean   : 3.2   Mean   :  19   Mean   :4e-04   Mean   : 5991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</w:t>
      </w: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3rd Qu.:0.97   3rd Qu.: 0.70   3rd Qu.: 3.0   3rd Qu.:   7   3rd Qu.:0e+00   3rd Qu.: 5993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 </w:t>
      </w: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Max.   :1.00   Max.   :14.39   Max.   :10.0   Max.   :1023   Max.   :1e+00   Max.   :16487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 each chain separately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lapply(sampler_params, summary, digits = 2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[[1]]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accept_stat__    stepsize__      treedepth__    n_leapfrog__   divergent__         energy__  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</w:t>
      </w: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Min.   :0.00   Min.   : 0.014   Min.   : 0.0   Min.   :   1   Min.   :0.00000   Min.   : 5973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 </w:t>
      </w: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1st Qu.:0.77   1st Qu.: 0.536   1st Qu.: 3.0   1st Qu.:   7   1st Qu.:0.00000   1st Qu.: 5986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edian :0.89   Median : 0.536   Median : 3.0   Median :   7   Median :0.00000   Median : 5990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ean   :0.84   Mean   : 0.622   Mean   : 3.2   Mean   :  19   Mean   :0.00047   Mean   : 5990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3rd Qu.:0.97   3rd Qu.: 0.707   3rd Qu.: 3.0   3rd Qu.:   7   3rd Qu.:0.00000   3rd Qu.: 5993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ax.   :1.00   Max.   :14.386   Max.   :10.0   Max.   :1023   Max.   :1.00000   Max.   :13743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[[2]]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accept_stat__    stepsize__     treedepth__    n_leapfrog__   divergent__         energy__  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</w:t>
      </w: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Min.   :0.00   Min.   : 0.01   Min.   : 0.0   Min.   :   1   Min.   :0.00000   Min.   : 5974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 </w:t>
      </w: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1st Qu.:0.75   1st Qu.: 0.58   1st Qu.: 3.0   1st Qu.:   7   1st Qu.:0.00000   1st Qu.: 5986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edian :0.88   Median : 0.58   Median : 3.0   Median :   7   Median :0.00000   Median : 5989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ean   :0.84   Mean   : 0.64   Mean   : 3.2   Mean   :  18   Mean   :0.00035   Mean   : 5992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3rd Qu.:0.97   3rd Qu.: 0.70   3rd Qu.: 3.0   3rd Qu.:   7   3rd Qu.:0.00000   3rd Qu.: 5993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ax.   :1.00   Max.   :14.39   Max.   :10.0   Max.   :1023   Max.   :1.00000   Max.   :15570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[[3]]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accept_stat__    stepsize__      treedepth__    n_leapfrog__   divergent__         energy__  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</w:t>
      </w: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Min.   :0.00   Min.   : 0.015   Min.   : 0.0   Min.   :   1   Min.   :0.00000   Min.   : 5973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 </w:t>
      </w: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1st Qu.:0.76   1st Qu.: 0.542   1st Qu.: 3.0   1st Qu.:   7   1st Qu.:0.00000   1st Qu.: 5986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edian :0.89   Median : 0.542   Median : 3.0   Median :   7   Median :0.00000   Median : 5989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ean   :0.84   Mean   : 0.622   Mean   : 3.2   Mean   :  19   Mean   :0.00032   Mean   : 5991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3rd Qu.:0.97   3rd Qu.: 0.700   3rd Qu.: 3.0   3rd Qu.:   7   3rd Qu.:0.00000   3rd Qu.: 5993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ax.   :1.00   Max.   :14.386   Max.   :10.0   Max.   :1023   Max.   :1.00000   Max.   :16487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[[4]]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accept_stat__    stepsize__      treedepth__    n_leapfrog__   divergent__         energy__  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</w:t>
      </w: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Min.   :0.00   Min.   : 0.012   Min.   : 0.0   Min.   :   1   Min.   :0.00000   Min.   : 5974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 xml:space="preserve"> </w:t>
      </w: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1st Qu.:0.75   1st Qu.: 0.577   1st Qu.: 3.0   1st Qu.:   7   1st Qu.:0.00000   1st Qu.: 5986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edian :0.88   Median : 0.577   Median : 3.0   Median :   7   Median :0.00000   Median : 5989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ean   :0.84   Mean   : 0.639   Mean   : 3.2   Mean   :  19   Mean   :0.00045   Mean   : 5990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3rd Qu.:0.97   3rd Qu.: 0.697   3rd Qu.: 3.0   3rd Qu.:   7   3rd Qu.:0.00000   3rd Qu.: 5993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Max.   :1.00   Max.   :14.386   Max.   :10.0   Max.   :1023   Max.   :1.00000   Max.   :12207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Stan_summary_lp__ &lt;- summary(stan_samples, pars = c("lp__"), probs = c(0.025, 0.975))$summary # sigmasq_delta entspricht sd, nachher ändern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Stan_summary_lp__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 xml:space="preserve">          mean    se_mean       sd      2.5%     97.5%    n_eff    Rhat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eastAsia="de-DE"/>
        </w:rPr>
        <w:t>lp__ -5976.825 0.02078279 3.613668 -5984.794 -5970.692 30233.53 1.00004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 weitere Möglichkeit: Package 'shinystan'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 Section for leverage plot -----------------------------------------------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lastRenderedPageBreak/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### Read in single values for dev and rhat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SingeValues_dev &lt;- summary(stan_samples, pars = c("dev[1]", "dev[2]", "dev[3]", "dev[4]", "dev[5]", "dev[6]", "dev[7]", "dev[8]", "dev[9]", "dev[10]", "dev[11]", "dev[12]", "dev[13]", "dev[14]", "dev[15]", "dev[16]", "dev[17]", "dev[18]", "dev[19]", "dev[20]", "dev[21]", "dev[22]", "dev[23]", "dev[24]", "dev[25]", "dev[26]", "dev[27]", "dev[28]", "dev[29]", "dev[30]", "dev[31]", "dev[32]", "dev[33]", "dev[34]", "dev[35]", "dev[36]", "dev[37]", "dev[38]", "dev[39]", "dev[40]", "dev[41]", "dev[42]", "dev[43]", "dev[44]"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+ ))$summary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SingeValues_dev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SingeValues_rhat &lt;- summary(stan_samples, pars = c("rhat[1]", "rhat[2]", "rhat[3]", "rhat[4]", "rhat[5]", "rhat[6]", "rhat[7]", "rhat[8]", "rhat[9]", "rhat[10]", "rhat[11]", "rhat[12]", "rhat[13]", "rhat[14]", "rhat[15]", "rhat[16]", "rhat[17]", "rhat[18]", "rhat[19]", "rhat[20]", "rhat[21]", "rhat[22]", "rhat[23]", "rhat[24]", "rhat[25]", "rhat[26]", "rhat[27]", "rhat[28]", "rhat[29]", "rhat[30]", "rhat[31]", "rhat[32]", "rhat[33]", "rhat[34]", "rhat[35]", "rhat[36]", "rhat[37]", "rhat[38]", "rhat[39]", "rhat[40]", "rhat[41]", "rhat[42]", "rhat[43]", "rhat[44]"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+ ))$summary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SingeValues_rhat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out_lePlo &lt;- capture.output(   SingeValues_dev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cat("Hilf_lePlo", out_lePlo, file="Hilf_lePlo.txt", sep="\n", append=TRUE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out_lePlo &lt;- capture.output(   SingeValues_rhat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cat("Hilf_lePlo", out_lePlo, file="Hilf_lePlo.txt", sep="\n", append=TRUE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Hilf_dev_I &lt;-  read.table("Hilf_lePlo.txt", sep = "", header=F, skip=2, nrows=22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Hilf_dev_I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Hilf_dev_II &lt;-  read.table("Hilf_lePlo.txt", sep = "", header=F, skip=24, nrows=22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Hilf_dev_II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Hilf_rhat_I &lt;-  read.table("Hilf_lePlo.txt", sep = "", header=F, skip=48, nrows=22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Hilf_rhat_I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Hilf_rhat_II &lt;-  read.table("Hilf_lePlo.txt", sep = "", header=F, skip=70, nrows=22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Hilf_rhat_II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### Berechnung w_ik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Hilf_dev_1 &lt;- cbind(Hilf_dev_I[,2], Hilf_dev_II[,2]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Hilf_dev_1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Hilf_dev_2 &lt;- cbind(Hilf_dev_1, total = rowMeans(Hilf_dev_1)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Hilf_dev_2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w_ik &lt;- sqrt(Hilf_dev_2[,3]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w_ik_neg &lt;- -w_ik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fertige_Daten_w_ik &lt;- cbind(Hilf_dev_2, w_ik_neg, w_ik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fertige_Daten_w_ik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### Berechnung leverage_ik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dev_tilde_erst_I &lt;- data[1:22,2]*log(data[1:22,2]/Hilf_rhat_I[,2]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dev_tilde_erst_I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dev_tilde_zweit_I &lt;- (data[1:22,3]-data[1:22,2])*log((data[1:22,3]-data[1:22,2])/(data[1:22,3]-Hilf_rhat_I[,2])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dev_tilde_zweit_I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dev_tilde_gesamt_I &lt;- 2*(dev_tilde_erst_I+dev_tilde_zweit_I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dev_tilde_gesamt_I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FA1579" w:rsidRPr="00EC233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EC233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dev_tilde_erst_II &lt;- data[23:44,2]*log(data[23:44,2]/Hilf_rhat_II[,2]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dev_tilde_erst_II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dev_tilde_zweit_II &lt;- (data[23:44,3]-data[23:44,2])*log((data[23:44,3]-data[23:44,2])/(data[23:44,3]-Hilf_rhat_II[,2])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dev_tilde_zweit_II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dev_tilde_gesamt_II &lt;- 2*(dev_tilde_erst_II+dev_tilde_zweit_II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dev_tilde_gesamt_II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leverage_I &lt;-  fertige_Daten_w_ik[,1] - dev_tilde_gesamt_I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leverage_II &lt;-  fertige_Daten_w_ik[,2] - dev_tilde_gesamt_II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leverage_I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leverage_II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### Erzeugen leverage plot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library(car)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C5060B"/>
          <w:sz w:val="14"/>
          <w:szCs w:val="20"/>
          <w:lang w:val="en-GB" w:eastAsia="de-DE"/>
        </w:rPr>
        <w:t>Lade nötiges Paket: carData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scatterplot(c(fertige_Daten_w_ik[,"w_ik_neg"], fertige_Daten_w_ik[,"w_ik"]), c(leverage_I, leverage_II),  main="Leverage plot for the fixed effects model", xlim=c(-3,3), ylim=c(0,4.5), xlab=expression('w'[ik]), ylab=expression('leverage'[ik]), regLine =F, smooth=F, boxplots=F )               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curve(-x^2+1, from=-3, to=3, col="red", lty="solid", add=T)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curve(-x^2+2, from=-3, to=3, col="green", lty="dashed", add=T)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curve(-x^2+3, from=-3, to=3, col="blueviolet", lty="dotted", add=T)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curve(-x^2+4, from=-3, to=3, col="blue", lty="dotdash", add=T)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 manuelle Berechnung von pD ----------------------------------------------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dev ist Std-Abweichung jedes einzelnen Werts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 insg 22*2 Wertepaare, also 44 Werte</w:t>
      </w:r>
    </w:p>
    <w:p w:rsidR="00FA1579" w:rsidRPr="00EC233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EC233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Hilf_dev_pD &lt;- read.table("Hilf_lePlo.txt", sep = "", header=F, skip=2, nrows=44)</w:t>
      </w:r>
    </w:p>
    <w:p w:rsidR="00FA1579" w:rsidRPr="00EC233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EC233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#Hilf_dev_pD</w:t>
      </w:r>
    </w:p>
    <w:p w:rsidR="00FA1579" w:rsidRPr="00EC233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</w:pPr>
      <w:r w:rsidRPr="00EC2336">
        <w:rPr>
          <w:rFonts w:ascii="Lucida Console" w:eastAsia="Times New Roman" w:hAnsi="Lucida Console" w:cs="Courier New"/>
          <w:color w:val="0000FF"/>
          <w:sz w:val="14"/>
          <w:szCs w:val="20"/>
          <w:lang w:eastAsia="de-DE"/>
        </w:rPr>
        <w:t>&gt; Var_manuell &lt;-  sum(Hilf_dev_pD[,2])^2/44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pD_manuell &lt;- Var_manuell/2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pD_manuell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00"/>
          <w:sz w:val="14"/>
          <w:szCs w:val="20"/>
          <w:bdr w:val="none" w:sz="0" w:space="0" w:color="auto" w:frame="1"/>
          <w:lang w:val="en-GB" w:eastAsia="de-DE"/>
        </w:rPr>
        <w:t>[1] 19.2368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lastRenderedPageBreak/>
        <w:t xml:space="preserve">&gt; </w:t>
      </w:r>
    </w:p>
    <w:p w:rsidR="00FA1579" w:rsidRPr="005F1376" w:rsidRDefault="00FA1579" w:rsidP="00FA15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4"/>
          <w:szCs w:val="20"/>
          <w:lang w:val="en-GB" w:eastAsia="de-DE"/>
        </w:rPr>
      </w:pPr>
      <w:r w:rsidRPr="005F1376">
        <w:rPr>
          <w:rFonts w:ascii="Lucida Console" w:eastAsia="Times New Roman" w:hAnsi="Lucida Console" w:cs="Courier New"/>
          <w:color w:val="0000FF"/>
          <w:sz w:val="14"/>
          <w:szCs w:val="20"/>
          <w:lang w:val="en-GB" w:eastAsia="de-DE"/>
        </w:rPr>
        <w:t>&gt; ########## ########## ########## Simulation beendet ########## ########## ##########</w:t>
      </w:r>
    </w:p>
    <w:p w:rsidR="00D916E9" w:rsidRPr="00FA1579" w:rsidRDefault="00D916E9">
      <w:pPr>
        <w:rPr>
          <w:lang w:val="en-GB"/>
        </w:rPr>
      </w:pPr>
      <w:bookmarkStart w:id="0" w:name="_GoBack"/>
      <w:bookmarkEnd w:id="0"/>
    </w:p>
    <w:sectPr w:rsidR="00D916E9" w:rsidRPr="00FA1579" w:rsidSect="00C7331C">
      <w:pgSz w:w="11906" w:h="16838" w:code="9"/>
      <w:pgMar w:top="1418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zI2tTCxNDQ0NTNW0lEKTi0uzszPAykwrAUAtBGgRCwAAAA="/>
  </w:docVars>
  <w:rsids>
    <w:rsidRoot w:val="00FA1579"/>
    <w:rsid w:val="000A0B58"/>
    <w:rsid w:val="00241933"/>
    <w:rsid w:val="007C4CC8"/>
    <w:rsid w:val="00807E0A"/>
    <w:rsid w:val="009F6F1F"/>
    <w:rsid w:val="00C7331C"/>
    <w:rsid w:val="00CD3801"/>
    <w:rsid w:val="00D36DFB"/>
    <w:rsid w:val="00D916E9"/>
    <w:rsid w:val="00E630A6"/>
    <w:rsid w:val="00FA1579"/>
    <w:rsid w:val="00FC4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05F751D-FBEB-4BB5-BF13-E594FE5E3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FA1579"/>
    <w:rPr>
      <w:rFonts w:ascii="Arial" w:hAnsi="Ari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Listentabelle4Akzent2">
    <w:name w:val="List Table 4 Accent 2"/>
    <w:basedOn w:val="NormaleTabelle"/>
    <w:uiPriority w:val="49"/>
    <w:rsid w:val="00CD380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325214-A25B-4E4A-AA7C-1865D45F8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610</Words>
  <Characters>22747</Characters>
  <Application>Microsoft Office Word</Application>
  <DocSecurity>0</DocSecurity>
  <Lines>189</Lines>
  <Paragraphs>52</Paragraphs>
  <ScaleCrop>false</ScaleCrop>
  <Company/>
  <LinksUpToDate>false</LinksUpToDate>
  <CharactersWithSpaces>26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1</cp:revision>
  <dcterms:created xsi:type="dcterms:W3CDTF">2019-11-04T17:32:00Z</dcterms:created>
  <dcterms:modified xsi:type="dcterms:W3CDTF">2019-11-04T17:33:00Z</dcterms:modified>
</cp:coreProperties>
</file>